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tsK [Terrapene box turtle adint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ubunit 2 [Cyprinid herpes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family B [Tetraselmis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QKU58_gp036 [Pyramimonas orientali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, partial [Trichoplusia ni ascovirus 2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.8 kDa Delta DNA Polymerase [Spodoptera frugiperda ascovirus 1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TNAV2c_gp089 [Trichoplusia ni ascovirus 2c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2b [Lymantria xylina nucleopolyhed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homolog [Lymantria dispar multiple nucleopolyhed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2B [Spodoptera litura nucleopolyhed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Spodoptera litura granul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Epinotia aporema granul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Choristoneura rosaceana nucleopolyhed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Neodiprion abietis nucleopolyhed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2B [Olene mendosa nucleopolyhed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2B [Spodoptera littoralis nucleopolyhed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-like protein [Glossina pallidipes salivary gland hypertrophy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side diphosphate reductase small subunit, rr2 [Musca domestica salivary gland hypertrophy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2L [Cherax quadricarinatus irid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NA polymerase [Infectious spleen and kidney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_052R [Scale drop diseas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BZK12_gp016 [Lymphocystis disease virus S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Ranavirus maxim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se l inhibitor RLI1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type 1 transmembrane domain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-directed DNA polymerase family B [Fadolivirus algeromassiliens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 domain-containing protein [Bodo salta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drug export ATPase/permease [Bodo salta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us elongation factor aef-2 [Tupanvirus deep oce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protein [Bodo salta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NA-dependent DNA polymerase family B precursor [Cafeteria roenbergensis virus BV-PW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ATP-dependent RNA helicase [Tupanvirus deep oce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-like GTPase [Bodo salta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 family small GTPase [Tupanvirus deep ocean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family DNA polymerase [Moumouvirus australiensi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P binding cassette sub family F [Tupanvirus soda lak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rpA-like helicase [Tupanvirus soda lake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Penaeus monodon nudi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-UL30 DNA polymerase [Chelonid alphaherpes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Myotis gammaherpes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Hawaiian green turtle herpes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Common bottlenose dolphin gammaherpesvirus 1 strain Sarasot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Human betaherpesvirus 6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Panine betaherpes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9 [Alcelaphine gammaherpes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Bovine gammaherpes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Elephantid betaherpes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Canid alphaherpes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Elephant endotheliotropic herpesvirus 3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Wood mouse herpes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Ateline gammaherpes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Saimiriine betaherpes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Elephant endotheliotropic herpes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Cebine betaherpes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Human betaherpes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Aotine betaherpes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Cervid alphaherpes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Bovine gammaherpesvirus 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nal recognition particle protein, partial [Escherichia phage 500465-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NA polymerase [Yellowstone lake phycodn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family DNA polymerase [Heterosigma akashiwo virus 0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NY2A_B249R [Paramecium bursaria Chlorella virus NY2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Ostreococcus tauri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NA polymerase [Yellowstone lake phycodna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, partial [Chrysochromulina brevifilum virus PW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APZ24_gp208 [Ostreococcus lucimarinus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B [Chrysochromulina erici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AR158_C230-34R [Paramecium bursaria Chlorella virus AR15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V-1-93 [Ectocarpus siliculosus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Micromonas pusilla virus 12T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OTV1_208 [Ostreococcus tauri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C5Y57_gp209 [Dishui lake phycodn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Paramecium bursaria Chlorell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NA polymerase delta catalytic subunit [Emiliania huxleyi virus 8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nylate kinase [NY_014 pox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XV051 protein [Cowpox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nylate kinase [Akhmet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Eptesipox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nylate kinase [Murmansk pox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Yokapox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Deerpox virus W-848-8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, small subunit [Myxom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Volepox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NY_014 pox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21 v-has transforming protein [Harvey murine sarcom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Aureococcus anophagefferen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lation elongation factor [Aureococcus anophagefferen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TP binding nuclear protein Ran [Acanthamoeba castellanii medus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Pithovirus sibericum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delta catalytic subunit [Cedratvirus A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type-B [Pandoravirus querc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Acanthamoeba castellanii medus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-family DNA polymerase [Mollivirus sibericum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ase [Pandoravirus dulci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Escherichia phage ev20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Bacillus phage SPBc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 transporter [Escherichia phage 1H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elongation subunit [Salinibacter phage SRUTV-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ase [Acinetobacter phage vB_AbaM_ME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[Stenotrophomonas phage Mendera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6:46Z</dcterms:created>
  <dcterms:modified xsi:type="dcterms:W3CDTF">2024-08-03T21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